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A390F1" w14:textId="77777777" w:rsidR="00C0161F" w:rsidRPr="008E7DC4" w:rsidRDefault="00385C9C" w:rsidP="008E7DC4">
      <w:pPr>
        <w:pStyle w:val="NoSpacing"/>
        <w:jc w:val="center"/>
        <w:rPr>
          <w:b/>
          <w:sz w:val="44"/>
          <w:szCs w:val="44"/>
        </w:rPr>
      </w:pPr>
      <w:r w:rsidRPr="008E7DC4">
        <w:rPr>
          <w:b/>
          <w:sz w:val="44"/>
          <w:szCs w:val="44"/>
        </w:rPr>
        <w:t>Spirits Are The C</w:t>
      </w:r>
      <w:r w:rsidR="00F11780" w:rsidRPr="008E7DC4">
        <w:rPr>
          <w:b/>
          <w:sz w:val="44"/>
          <w:szCs w:val="44"/>
        </w:rPr>
        <w:t xml:space="preserve">ause of </w:t>
      </w:r>
      <w:r w:rsidRPr="008E7DC4">
        <w:rPr>
          <w:b/>
          <w:sz w:val="44"/>
          <w:szCs w:val="44"/>
        </w:rPr>
        <w:t>Disease, I</w:t>
      </w:r>
      <w:r w:rsidR="00F11780" w:rsidRPr="008E7DC4">
        <w:rPr>
          <w:b/>
          <w:sz w:val="44"/>
          <w:szCs w:val="44"/>
        </w:rPr>
        <w:t>llnesses</w:t>
      </w:r>
    </w:p>
    <w:p w14:paraId="13FC61EB" w14:textId="77777777" w:rsidR="00C0161F" w:rsidRPr="00C0161F" w:rsidRDefault="00C0161F" w:rsidP="008E7DC4">
      <w:pPr>
        <w:pStyle w:val="NoSpacing"/>
      </w:pPr>
    </w:p>
    <w:p w14:paraId="54452B4B" w14:textId="77777777" w:rsidR="005E69A3" w:rsidRDefault="00667FBB" w:rsidP="008E7DC4">
      <w:pPr>
        <w:pStyle w:val="NoSpacing"/>
        <w:rPr>
          <w:b/>
        </w:rPr>
      </w:pPr>
      <w:r w:rsidRPr="008E7DC4">
        <w:rPr>
          <w:b/>
        </w:rPr>
        <w:t>Luke 11:14</w:t>
      </w:r>
      <w:r w:rsidR="005E69A3" w:rsidRPr="008E7DC4">
        <w:rPr>
          <w:b/>
        </w:rPr>
        <w:t xml:space="preserve"> And he was casting out a devil, and it was dumb. And it came to pass, </w:t>
      </w:r>
      <w:r w:rsidR="00385C9C" w:rsidRPr="008E7DC4">
        <w:rPr>
          <w:b/>
        </w:rPr>
        <w:t>WHEN THE DEVIL WAS GONE OUT</w:t>
      </w:r>
      <w:r w:rsidR="005E69A3" w:rsidRPr="008E7DC4">
        <w:rPr>
          <w:b/>
        </w:rPr>
        <w:t>, the dumb spake; and the people wondered.</w:t>
      </w:r>
    </w:p>
    <w:p w14:paraId="7C9ABB8D" w14:textId="77777777" w:rsidR="00554FAD" w:rsidRPr="008E7DC4" w:rsidRDefault="00554FAD" w:rsidP="008E7DC4">
      <w:pPr>
        <w:pStyle w:val="NoSpacing"/>
        <w:rPr>
          <w:b/>
        </w:rPr>
      </w:pPr>
      <w:r>
        <w:t>(The spirit residing in the person made them unable to speak.  Spiritual controls the carnal.)</w:t>
      </w:r>
    </w:p>
    <w:p w14:paraId="571A1239" w14:textId="77777777" w:rsidR="00385C9C" w:rsidRDefault="00385C9C" w:rsidP="008E7DC4">
      <w:pPr>
        <w:pStyle w:val="NoSpacing"/>
      </w:pPr>
    </w:p>
    <w:p w14:paraId="1E39F43E" w14:textId="77777777" w:rsidR="003F65F1" w:rsidRPr="008E7DC4" w:rsidRDefault="003F65F1" w:rsidP="008E7DC4">
      <w:pPr>
        <w:pStyle w:val="NoSpacing"/>
        <w:rPr>
          <w:b/>
        </w:rPr>
      </w:pPr>
      <w:r w:rsidRPr="008E7DC4">
        <w:rPr>
          <w:b/>
        </w:rPr>
        <w:t>Matthew 9:32 As they went out, behold, they brought to him a dumb man possessed with a devil.</w:t>
      </w:r>
    </w:p>
    <w:p w14:paraId="305BB8B4" w14:textId="77777777" w:rsidR="005E69A3" w:rsidRPr="008E7DC4" w:rsidRDefault="003F65F1" w:rsidP="008E7DC4">
      <w:pPr>
        <w:pStyle w:val="NoSpacing"/>
        <w:rPr>
          <w:b/>
        </w:rPr>
      </w:pPr>
      <w:r w:rsidRPr="008E7DC4">
        <w:rPr>
          <w:b/>
        </w:rPr>
        <w:t>:33 And when the devil was cast out, the dumb spake: and the multitudes marvelled, saying, It was never so seen in Israel.</w:t>
      </w:r>
    </w:p>
    <w:p w14:paraId="49C9A47C" w14:textId="77777777" w:rsidR="003F65F1" w:rsidRDefault="003F65F1" w:rsidP="008E7DC4">
      <w:pPr>
        <w:pStyle w:val="NoSpacing"/>
      </w:pPr>
    </w:p>
    <w:p w14:paraId="57B813BE" w14:textId="77777777" w:rsidR="00C47FD0" w:rsidRPr="008E7DC4" w:rsidRDefault="00257A4E" w:rsidP="008E7DC4">
      <w:pPr>
        <w:pStyle w:val="NoSpacing"/>
        <w:rPr>
          <w:b/>
        </w:rPr>
      </w:pPr>
      <w:r w:rsidRPr="008E7DC4">
        <w:rPr>
          <w:b/>
        </w:rPr>
        <w:t xml:space="preserve">Mark </w:t>
      </w:r>
      <w:r w:rsidR="00C47FD0" w:rsidRPr="008E7DC4">
        <w:rPr>
          <w:b/>
        </w:rPr>
        <w:t>16:16 He that believeth and is baptized shall be saved; but he that believeth not shall be damned.</w:t>
      </w:r>
    </w:p>
    <w:p w14:paraId="4BDA530A" w14:textId="77777777" w:rsidR="00C47FD0" w:rsidRPr="008E7DC4" w:rsidRDefault="00C47FD0" w:rsidP="008E7DC4">
      <w:pPr>
        <w:pStyle w:val="NoSpacing"/>
        <w:rPr>
          <w:b/>
        </w:rPr>
      </w:pPr>
      <w:r w:rsidRPr="008E7DC4">
        <w:rPr>
          <w:b/>
        </w:rPr>
        <w:t xml:space="preserve">:17 And these signs shall follow them that believe; In my name </w:t>
      </w:r>
      <w:r w:rsidR="008E7DC4">
        <w:rPr>
          <w:b/>
        </w:rPr>
        <w:t>SHALL THEY CAST OUT DEVILS</w:t>
      </w:r>
      <w:r w:rsidRPr="008E7DC4">
        <w:rPr>
          <w:b/>
        </w:rPr>
        <w:t>; they shall speak with new tongues;</w:t>
      </w:r>
    </w:p>
    <w:p w14:paraId="11B07982" w14:textId="77777777" w:rsidR="00F11780" w:rsidRPr="008E7DC4" w:rsidRDefault="00C47FD0" w:rsidP="008E7DC4">
      <w:pPr>
        <w:pStyle w:val="NoSpacing"/>
        <w:rPr>
          <w:b/>
        </w:rPr>
      </w:pPr>
      <w:r w:rsidRPr="008E7DC4">
        <w:rPr>
          <w:b/>
        </w:rPr>
        <w:t xml:space="preserve">:18 They shall take up serpents; and if they drink any deadly thing, it shall not hurt them; they shall lay </w:t>
      </w:r>
      <w:r w:rsidR="008E7DC4">
        <w:rPr>
          <w:b/>
        </w:rPr>
        <w:t>HANDS ON THE SICK</w:t>
      </w:r>
      <w:r w:rsidRPr="008E7DC4">
        <w:rPr>
          <w:b/>
        </w:rPr>
        <w:t xml:space="preserve">, and they </w:t>
      </w:r>
      <w:r w:rsidR="008E7DC4">
        <w:rPr>
          <w:b/>
        </w:rPr>
        <w:t>SHALL RECOVER</w:t>
      </w:r>
      <w:r w:rsidRPr="008E7DC4">
        <w:rPr>
          <w:b/>
        </w:rPr>
        <w:t>.</w:t>
      </w:r>
    </w:p>
    <w:p w14:paraId="3A321FA8" w14:textId="77777777" w:rsidR="00C47FD0" w:rsidRDefault="00C47FD0" w:rsidP="008E7DC4">
      <w:pPr>
        <w:pStyle w:val="NoSpacing"/>
      </w:pPr>
    </w:p>
    <w:p w14:paraId="2FF5490C" w14:textId="77777777" w:rsidR="00C47FD0" w:rsidRPr="00983D7D" w:rsidRDefault="00C47FD0" w:rsidP="008E7DC4">
      <w:pPr>
        <w:pStyle w:val="NoSpacing"/>
        <w:rPr>
          <w:b/>
        </w:rPr>
      </w:pPr>
      <w:r w:rsidRPr="00983D7D">
        <w:rPr>
          <w:b/>
        </w:rPr>
        <w:t xml:space="preserve">Mark 2:5 When Jesus saw their faith, he said unto the sick of the palsy, Son, </w:t>
      </w:r>
      <w:r w:rsidR="00385C9C" w:rsidRPr="00983D7D">
        <w:rPr>
          <w:b/>
        </w:rPr>
        <w:t>THY SINS BE FORGIVEN</w:t>
      </w:r>
      <w:r w:rsidRPr="00983D7D">
        <w:rPr>
          <w:b/>
        </w:rPr>
        <w:t xml:space="preserve"> thee.</w:t>
      </w:r>
    </w:p>
    <w:p w14:paraId="7000231B" w14:textId="77777777" w:rsidR="00C47FD0" w:rsidRPr="00983D7D" w:rsidRDefault="00C47FD0" w:rsidP="008E7DC4">
      <w:pPr>
        <w:pStyle w:val="NoSpacing"/>
        <w:rPr>
          <w:b/>
        </w:rPr>
      </w:pPr>
      <w:r w:rsidRPr="00983D7D">
        <w:rPr>
          <w:b/>
        </w:rPr>
        <w:t>:6 But there was certain of the scribes sitting there, and reasoning in their hearts,</w:t>
      </w:r>
    </w:p>
    <w:p w14:paraId="504FA32A" w14:textId="77777777" w:rsidR="00C47FD0" w:rsidRPr="00983D7D" w:rsidRDefault="00C47FD0" w:rsidP="008E7DC4">
      <w:pPr>
        <w:pStyle w:val="NoSpacing"/>
        <w:rPr>
          <w:b/>
        </w:rPr>
      </w:pPr>
      <w:r w:rsidRPr="00983D7D">
        <w:rPr>
          <w:b/>
        </w:rPr>
        <w:t>:7 Why doth this man thus speak blasphemies? who can forgive sins but God only?</w:t>
      </w:r>
    </w:p>
    <w:p w14:paraId="1A3372E1" w14:textId="77777777" w:rsidR="00C47FD0" w:rsidRPr="00983D7D" w:rsidRDefault="00C47FD0" w:rsidP="008E7DC4">
      <w:pPr>
        <w:pStyle w:val="NoSpacing"/>
        <w:rPr>
          <w:b/>
        </w:rPr>
      </w:pPr>
      <w:r w:rsidRPr="00983D7D">
        <w:rPr>
          <w:b/>
        </w:rPr>
        <w:t>:8 And immediately when Jesus perceived in his spirit that they so reasoned within themselves, he said unto them, Why reason ye these things in your hearts?</w:t>
      </w:r>
    </w:p>
    <w:p w14:paraId="42CAD570" w14:textId="77777777" w:rsidR="00C47FD0" w:rsidRPr="00983D7D" w:rsidRDefault="00C47FD0" w:rsidP="008E7DC4">
      <w:pPr>
        <w:pStyle w:val="NoSpacing"/>
        <w:rPr>
          <w:b/>
        </w:rPr>
      </w:pPr>
      <w:r w:rsidRPr="00983D7D">
        <w:rPr>
          <w:b/>
        </w:rPr>
        <w:t>:9 Whether is it easier to say to the sick of the palsy, Thy sins be forgiven thee; or to say, Arise, and take up thy bed, and walk?</w:t>
      </w:r>
    </w:p>
    <w:p w14:paraId="7A6B1043" w14:textId="77777777" w:rsidR="00C47FD0" w:rsidRPr="00983D7D" w:rsidRDefault="00C47FD0" w:rsidP="008E7DC4">
      <w:pPr>
        <w:pStyle w:val="NoSpacing"/>
        <w:rPr>
          <w:b/>
        </w:rPr>
      </w:pPr>
      <w:r w:rsidRPr="00983D7D">
        <w:rPr>
          <w:b/>
        </w:rPr>
        <w:t xml:space="preserve">:10 But that ye may know that the Son of man hath </w:t>
      </w:r>
      <w:r w:rsidR="00385C9C" w:rsidRPr="00983D7D">
        <w:rPr>
          <w:b/>
        </w:rPr>
        <w:t>POWER ON EARTH</w:t>
      </w:r>
      <w:r w:rsidRPr="00983D7D">
        <w:rPr>
          <w:b/>
        </w:rPr>
        <w:t xml:space="preserve"> to forgive sins, (he saith to the sick of the palsy,)</w:t>
      </w:r>
    </w:p>
    <w:p w14:paraId="785BCDBA" w14:textId="77777777" w:rsidR="00C47FD0" w:rsidRPr="00983D7D" w:rsidRDefault="00C47FD0" w:rsidP="008E7DC4">
      <w:pPr>
        <w:pStyle w:val="NoSpacing"/>
        <w:rPr>
          <w:b/>
        </w:rPr>
      </w:pPr>
      <w:r w:rsidRPr="00983D7D">
        <w:rPr>
          <w:b/>
        </w:rPr>
        <w:t>:11 I say unto thee, Arise, and take up thy bed, and go thy way into thine house.</w:t>
      </w:r>
    </w:p>
    <w:p w14:paraId="74F04E48" w14:textId="77777777" w:rsidR="009E1639" w:rsidRPr="00983D7D" w:rsidRDefault="00C47FD0" w:rsidP="008E7DC4">
      <w:pPr>
        <w:pStyle w:val="NoSpacing"/>
        <w:rPr>
          <w:b/>
        </w:rPr>
      </w:pPr>
      <w:r w:rsidRPr="00983D7D">
        <w:rPr>
          <w:b/>
        </w:rPr>
        <w:t xml:space="preserve">:12 And </w:t>
      </w:r>
      <w:r w:rsidR="00385C9C" w:rsidRPr="00983D7D">
        <w:rPr>
          <w:b/>
        </w:rPr>
        <w:t>IMMEDIATELY HE AROSE</w:t>
      </w:r>
      <w:r w:rsidRPr="00983D7D">
        <w:rPr>
          <w:b/>
        </w:rPr>
        <w:t>, took up the bed, and went forth before them all; insomuch that they were all amazed, and glorified God, saying, We never saw it on this fashion.</w:t>
      </w:r>
    </w:p>
    <w:p w14:paraId="41F807C8" w14:textId="77777777" w:rsidR="00C47FD0" w:rsidRDefault="00C47FD0" w:rsidP="008E7DC4">
      <w:pPr>
        <w:pStyle w:val="NoSpacing"/>
      </w:pPr>
    </w:p>
    <w:p w14:paraId="634F6596" w14:textId="77777777" w:rsidR="00C47FD0" w:rsidRPr="00983D7D" w:rsidRDefault="00F11780" w:rsidP="008E7DC4">
      <w:pPr>
        <w:pStyle w:val="NoSpacing"/>
        <w:rPr>
          <w:b/>
        </w:rPr>
      </w:pPr>
      <w:r w:rsidRPr="00983D7D">
        <w:rPr>
          <w:b/>
        </w:rPr>
        <w:t>Job 2</w:t>
      </w:r>
      <w:r w:rsidR="00C47FD0" w:rsidRPr="00983D7D">
        <w:rPr>
          <w:b/>
        </w:rPr>
        <w:t xml:space="preserve">:5 But put forth thine hand now, and </w:t>
      </w:r>
      <w:r w:rsidR="00983D7D" w:rsidRPr="00983D7D">
        <w:rPr>
          <w:b/>
        </w:rPr>
        <w:t>TOUCH HIS BONE AND HIS FLESH</w:t>
      </w:r>
      <w:r w:rsidR="00C47FD0" w:rsidRPr="00983D7D">
        <w:rPr>
          <w:b/>
        </w:rPr>
        <w:t>, and he will curse thee to thy face.</w:t>
      </w:r>
    </w:p>
    <w:p w14:paraId="77F914D7" w14:textId="77777777" w:rsidR="00C47FD0" w:rsidRPr="00983D7D" w:rsidRDefault="00C47FD0" w:rsidP="008E7DC4">
      <w:pPr>
        <w:pStyle w:val="NoSpacing"/>
        <w:rPr>
          <w:b/>
        </w:rPr>
      </w:pPr>
      <w:r w:rsidRPr="00983D7D">
        <w:rPr>
          <w:b/>
        </w:rPr>
        <w:t xml:space="preserve">:6 And the LORD said unto Satan, Behold, </w:t>
      </w:r>
      <w:r w:rsidR="00385C9C" w:rsidRPr="00983D7D">
        <w:rPr>
          <w:b/>
        </w:rPr>
        <w:t>HE IS IN THINE HAND</w:t>
      </w:r>
      <w:r w:rsidRPr="00983D7D">
        <w:rPr>
          <w:b/>
        </w:rPr>
        <w:t>; but save his life.</w:t>
      </w:r>
    </w:p>
    <w:p w14:paraId="29A164C8" w14:textId="77777777" w:rsidR="00F11780" w:rsidRPr="00983D7D" w:rsidRDefault="00C47FD0" w:rsidP="008E7DC4">
      <w:pPr>
        <w:pStyle w:val="NoSpacing"/>
        <w:rPr>
          <w:b/>
        </w:rPr>
      </w:pPr>
      <w:r w:rsidRPr="00983D7D">
        <w:rPr>
          <w:b/>
        </w:rPr>
        <w:t xml:space="preserve">:7 </w:t>
      </w:r>
      <w:r w:rsidR="00385C9C" w:rsidRPr="00983D7D">
        <w:rPr>
          <w:b/>
        </w:rPr>
        <w:t>SO WENT SATAN</w:t>
      </w:r>
      <w:r w:rsidRPr="00983D7D">
        <w:rPr>
          <w:b/>
        </w:rPr>
        <w:t xml:space="preserve"> forth from the presence of the LORD, </w:t>
      </w:r>
      <w:r w:rsidR="00385C9C" w:rsidRPr="00983D7D">
        <w:rPr>
          <w:b/>
        </w:rPr>
        <w:t>AND SMOTE JOB</w:t>
      </w:r>
      <w:r w:rsidRPr="00983D7D">
        <w:rPr>
          <w:b/>
        </w:rPr>
        <w:t xml:space="preserve"> with sore boils from the sole of his foot unto his crown.</w:t>
      </w:r>
    </w:p>
    <w:p w14:paraId="2FA41D0E" w14:textId="77777777" w:rsidR="00C47FD0" w:rsidRDefault="00C47FD0" w:rsidP="008E7DC4">
      <w:pPr>
        <w:pStyle w:val="NoSpacing"/>
      </w:pPr>
    </w:p>
    <w:p w14:paraId="45FB781B" w14:textId="77777777" w:rsidR="008A0790" w:rsidRPr="00983D7D" w:rsidRDefault="008A0790" w:rsidP="008E7DC4">
      <w:pPr>
        <w:pStyle w:val="NoSpacing"/>
        <w:rPr>
          <w:b/>
        </w:rPr>
      </w:pPr>
      <w:r w:rsidRPr="00983D7D">
        <w:rPr>
          <w:b/>
        </w:rPr>
        <w:t xml:space="preserve">Matthew 9:20 And, behold, a woman, which was diseased with an issue of blood twelve years, came behind him, and touched the hem of his garment: </w:t>
      </w:r>
    </w:p>
    <w:p w14:paraId="5B3B6B5D" w14:textId="77777777" w:rsidR="008A0790" w:rsidRPr="00983D7D" w:rsidRDefault="00385C9C" w:rsidP="008E7DC4">
      <w:pPr>
        <w:pStyle w:val="NoSpacing"/>
        <w:rPr>
          <w:b/>
        </w:rPr>
      </w:pPr>
      <w:r w:rsidRPr="00983D7D">
        <w:rPr>
          <w:b/>
        </w:rPr>
        <w:t xml:space="preserve">:21 </w:t>
      </w:r>
      <w:r w:rsidR="008A0790" w:rsidRPr="00983D7D">
        <w:rPr>
          <w:b/>
        </w:rPr>
        <w:t xml:space="preserve">For she said within herself, If I may but touch his garment, I </w:t>
      </w:r>
      <w:r w:rsidRPr="00983D7D">
        <w:rPr>
          <w:b/>
        </w:rPr>
        <w:t>SHALL BE WHOLE</w:t>
      </w:r>
      <w:r w:rsidR="008A0790" w:rsidRPr="00983D7D">
        <w:rPr>
          <w:b/>
        </w:rPr>
        <w:t xml:space="preserve">. </w:t>
      </w:r>
    </w:p>
    <w:p w14:paraId="1192BA89" w14:textId="77777777" w:rsidR="008A0790" w:rsidRPr="00983D7D" w:rsidRDefault="00385C9C" w:rsidP="008E7DC4">
      <w:pPr>
        <w:pStyle w:val="NoSpacing"/>
        <w:rPr>
          <w:b/>
        </w:rPr>
      </w:pPr>
      <w:r w:rsidRPr="00983D7D">
        <w:rPr>
          <w:b/>
        </w:rPr>
        <w:t xml:space="preserve">:22 </w:t>
      </w:r>
      <w:r w:rsidR="008A0790" w:rsidRPr="00983D7D">
        <w:rPr>
          <w:b/>
        </w:rPr>
        <w:t xml:space="preserve">But Jesus turned him about, and when he saw her, he said, Daughter, be of good comfort; </w:t>
      </w:r>
      <w:r w:rsidRPr="00983D7D">
        <w:rPr>
          <w:b/>
        </w:rPr>
        <w:t xml:space="preserve">THY FAITH </w:t>
      </w:r>
      <w:r w:rsidR="008A0790" w:rsidRPr="00983D7D">
        <w:rPr>
          <w:b/>
        </w:rPr>
        <w:t xml:space="preserve"> hath made thee whole. And the woman was made whole from that hour.</w:t>
      </w:r>
    </w:p>
    <w:p w14:paraId="450AD4E3" w14:textId="77777777" w:rsidR="008A0790" w:rsidRPr="008A0790" w:rsidRDefault="008A0790" w:rsidP="008E7DC4">
      <w:pPr>
        <w:pStyle w:val="NoSpacing"/>
        <w:rPr>
          <w:rFonts w:ascii="Times New Roman" w:eastAsia="Times New Roman" w:hAnsi="Times New Roman" w:cs="Times New Roman"/>
          <w:sz w:val="24"/>
          <w:szCs w:val="24"/>
        </w:rPr>
      </w:pPr>
    </w:p>
    <w:p w14:paraId="4B95EE5E" w14:textId="77777777" w:rsidR="004F74B6" w:rsidRPr="00983D7D" w:rsidRDefault="00B02233" w:rsidP="008E7DC4">
      <w:pPr>
        <w:pStyle w:val="NoSpacing"/>
        <w:rPr>
          <w:b/>
        </w:rPr>
      </w:pPr>
      <w:r w:rsidRPr="00983D7D">
        <w:rPr>
          <w:b/>
        </w:rPr>
        <w:t xml:space="preserve">John 6:2 And a great multitude followed him, because they </w:t>
      </w:r>
      <w:r w:rsidR="00385C9C" w:rsidRPr="00983D7D">
        <w:rPr>
          <w:b/>
        </w:rPr>
        <w:t>SAW HIS MIRACLES</w:t>
      </w:r>
      <w:r w:rsidRPr="00983D7D">
        <w:rPr>
          <w:b/>
        </w:rPr>
        <w:t xml:space="preserve"> which he did on them that </w:t>
      </w:r>
      <w:r w:rsidR="00385C9C" w:rsidRPr="00983D7D">
        <w:rPr>
          <w:b/>
        </w:rPr>
        <w:t>WERE DISEASED</w:t>
      </w:r>
      <w:r w:rsidRPr="00983D7D">
        <w:rPr>
          <w:b/>
        </w:rPr>
        <w:t>.</w:t>
      </w:r>
    </w:p>
    <w:p w14:paraId="51E6672F" w14:textId="77777777" w:rsidR="00B02233" w:rsidRDefault="00B02233" w:rsidP="008E7DC4">
      <w:pPr>
        <w:pStyle w:val="NoSpacing"/>
      </w:pPr>
    </w:p>
    <w:p w14:paraId="0F116A84" w14:textId="77777777" w:rsidR="00B02233" w:rsidRPr="00983D7D" w:rsidRDefault="00B02233" w:rsidP="008E7DC4">
      <w:pPr>
        <w:pStyle w:val="NoSpacing"/>
        <w:rPr>
          <w:b/>
        </w:rPr>
      </w:pPr>
      <w:r w:rsidRPr="00983D7D">
        <w:rPr>
          <w:b/>
        </w:rPr>
        <w:lastRenderedPageBreak/>
        <w:t xml:space="preserve">Mat 9:27 And when Jesus departed thence, </w:t>
      </w:r>
      <w:r w:rsidR="00983D7D">
        <w:rPr>
          <w:b/>
        </w:rPr>
        <w:t>TWO BLIND MEN</w:t>
      </w:r>
      <w:r w:rsidRPr="00983D7D">
        <w:rPr>
          <w:b/>
        </w:rPr>
        <w:t xml:space="preserve"> followed him, crying, and saying, Thou son of David, have mercy on us.</w:t>
      </w:r>
    </w:p>
    <w:p w14:paraId="2A3007C5" w14:textId="77777777" w:rsidR="00B02233" w:rsidRPr="00983D7D" w:rsidRDefault="00B02233" w:rsidP="008E7DC4">
      <w:pPr>
        <w:pStyle w:val="NoSpacing"/>
        <w:rPr>
          <w:b/>
        </w:rPr>
      </w:pPr>
      <w:r w:rsidRPr="00983D7D">
        <w:rPr>
          <w:b/>
        </w:rPr>
        <w:t>:28 And when he was come into the house, the blind men came to him: and Jesus saith unto them, Believe ye that I am able to do this? They said unto him, Yea, Lord.</w:t>
      </w:r>
    </w:p>
    <w:p w14:paraId="0FA6E4CA" w14:textId="77777777" w:rsidR="0097685E" w:rsidRPr="00983D7D" w:rsidRDefault="00B02233" w:rsidP="008E7DC4">
      <w:pPr>
        <w:pStyle w:val="NoSpacing"/>
        <w:rPr>
          <w:b/>
        </w:rPr>
      </w:pPr>
      <w:r w:rsidRPr="00983D7D">
        <w:rPr>
          <w:b/>
        </w:rPr>
        <w:t xml:space="preserve">:29 </w:t>
      </w:r>
      <w:r w:rsidR="00385C9C" w:rsidRPr="00983D7D">
        <w:rPr>
          <w:b/>
        </w:rPr>
        <w:t>THEN TOUCHED HE THEIR EYES</w:t>
      </w:r>
      <w:r w:rsidRPr="00983D7D">
        <w:rPr>
          <w:b/>
        </w:rPr>
        <w:t>, saying, According to your faith be it unto you.</w:t>
      </w:r>
    </w:p>
    <w:p w14:paraId="10A3D328" w14:textId="77777777" w:rsidR="00B02233" w:rsidRDefault="00B02233" w:rsidP="008E7DC4">
      <w:pPr>
        <w:pStyle w:val="NoSpacing"/>
      </w:pPr>
    </w:p>
    <w:p w14:paraId="77E85ABA" w14:textId="77777777" w:rsidR="00B57ECB" w:rsidRPr="00983D7D" w:rsidRDefault="00B02233" w:rsidP="008E7DC4">
      <w:pPr>
        <w:pStyle w:val="NoSpacing"/>
        <w:rPr>
          <w:b/>
        </w:rPr>
      </w:pPr>
      <w:r w:rsidRPr="00983D7D">
        <w:rPr>
          <w:b/>
        </w:rPr>
        <w:t xml:space="preserve">Mat 10:1 And when he had called unto him his twelve disciples, he gave them power against unclean spirits, </w:t>
      </w:r>
      <w:r w:rsidR="00385C9C" w:rsidRPr="00983D7D">
        <w:rPr>
          <w:b/>
        </w:rPr>
        <w:t>TO CAST THEM OUT</w:t>
      </w:r>
      <w:r w:rsidRPr="00983D7D">
        <w:rPr>
          <w:b/>
        </w:rPr>
        <w:t xml:space="preserve">, and to </w:t>
      </w:r>
      <w:r w:rsidR="00385C9C" w:rsidRPr="00983D7D">
        <w:rPr>
          <w:b/>
        </w:rPr>
        <w:t>HEAL ALL MANNER OF SICKNESS</w:t>
      </w:r>
      <w:r w:rsidRPr="00983D7D">
        <w:rPr>
          <w:b/>
        </w:rPr>
        <w:t xml:space="preserve"> and </w:t>
      </w:r>
      <w:r w:rsidR="00385C9C" w:rsidRPr="00983D7D">
        <w:rPr>
          <w:b/>
        </w:rPr>
        <w:t>ALL MANNER OF DISEASE</w:t>
      </w:r>
      <w:r w:rsidRPr="00983D7D">
        <w:rPr>
          <w:b/>
        </w:rPr>
        <w:t>.</w:t>
      </w:r>
    </w:p>
    <w:p w14:paraId="27ED906D" w14:textId="77777777" w:rsidR="00B02233" w:rsidRPr="00983D7D" w:rsidRDefault="00B02233" w:rsidP="008E7DC4">
      <w:pPr>
        <w:pStyle w:val="NoSpacing"/>
        <w:rPr>
          <w:b/>
        </w:rPr>
      </w:pPr>
      <w:r w:rsidRPr="00983D7D">
        <w:rPr>
          <w:b/>
        </w:rPr>
        <w:t xml:space="preserve">:8 Heal the sick, cleanse the lepers, raise the dead, </w:t>
      </w:r>
      <w:r w:rsidR="00983D7D" w:rsidRPr="00983D7D">
        <w:rPr>
          <w:b/>
        </w:rPr>
        <w:t>CAST OUT devils</w:t>
      </w:r>
      <w:r w:rsidRPr="00983D7D">
        <w:rPr>
          <w:b/>
        </w:rPr>
        <w:t>: freely ye have received, freely give.</w:t>
      </w:r>
    </w:p>
    <w:p w14:paraId="5FCA6D01" w14:textId="77777777" w:rsidR="00B02233" w:rsidRPr="00983D7D" w:rsidRDefault="00B02233" w:rsidP="008E7DC4">
      <w:pPr>
        <w:pStyle w:val="NoSpacing"/>
        <w:rPr>
          <w:b/>
        </w:rPr>
      </w:pPr>
    </w:p>
    <w:p w14:paraId="73C49D2C" w14:textId="77777777" w:rsidR="000A195C" w:rsidRPr="00983D7D" w:rsidRDefault="000A195C" w:rsidP="008E7DC4">
      <w:pPr>
        <w:pStyle w:val="NoSpacing"/>
        <w:rPr>
          <w:b/>
        </w:rPr>
      </w:pPr>
      <w:r w:rsidRPr="00983D7D">
        <w:rPr>
          <w:b/>
        </w:rPr>
        <w:t>Luke 13:32</w:t>
      </w:r>
      <w:r w:rsidR="003F65F1" w:rsidRPr="00983D7D">
        <w:rPr>
          <w:b/>
        </w:rPr>
        <w:t xml:space="preserve"> And he said unto them, Go ye, and tell that fox, Behold, I cast out devils, and I </w:t>
      </w:r>
      <w:r w:rsidR="00385C9C" w:rsidRPr="00983D7D">
        <w:rPr>
          <w:b/>
        </w:rPr>
        <w:t xml:space="preserve">DO CURES </w:t>
      </w:r>
      <w:r w:rsidR="003F65F1" w:rsidRPr="00983D7D">
        <w:rPr>
          <w:b/>
        </w:rPr>
        <w:t>to day and to morrow, and the third day I shall be perfected.</w:t>
      </w:r>
    </w:p>
    <w:p w14:paraId="58CE8AB5" w14:textId="77777777" w:rsidR="003F65F1" w:rsidRDefault="003F65F1" w:rsidP="008E7DC4">
      <w:pPr>
        <w:pStyle w:val="NoSpacing"/>
      </w:pPr>
    </w:p>
    <w:p w14:paraId="06AC26FC" w14:textId="77777777" w:rsidR="008A26AF" w:rsidRDefault="0095326B" w:rsidP="008E7DC4">
      <w:pPr>
        <w:pStyle w:val="NoSpacing"/>
      </w:pPr>
      <w:r w:rsidRPr="00983D7D">
        <w:rPr>
          <w:b/>
        </w:rPr>
        <w:t xml:space="preserve">Luke </w:t>
      </w:r>
      <w:r w:rsidR="003F65F1" w:rsidRPr="00983D7D">
        <w:rPr>
          <w:b/>
        </w:rPr>
        <w:t xml:space="preserve">9:39 And, lo, </w:t>
      </w:r>
      <w:r w:rsidR="00983D7D">
        <w:rPr>
          <w:b/>
        </w:rPr>
        <w:t>A SPIRIT</w:t>
      </w:r>
      <w:r w:rsidR="003F65F1" w:rsidRPr="00983D7D">
        <w:rPr>
          <w:b/>
        </w:rPr>
        <w:t xml:space="preserve"> taketh him, and he suddenly crieth out; and it teareth him that he foameth again, and bruising him hardly departeth from him.</w:t>
      </w:r>
      <w:r w:rsidR="00983D7D">
        <w:rPr>
          <w:b/>
        </w:rPr>
        <w:br/>
      </w:r>
      <w:r w:rsidR="008A26AF">
        <w:t>(these evil spirits fall upon people in churches, and are confused by unlearned people for the “holy ghost”.  The Holy Spirit gives WISDOM, understanding, truth and power, NOT convulsions, foaming, fainting, etc.)</w:t>
      </w:r>
    </w:p>
    <w:p w14:paraId="1560543C" w14:textId="77777777" w:rsidR="003F65F1" w:rsidRPr="00983D7D" w:rsidRDefault="003F65F1" w:rsidP="008E7DC4">
      <w:pPr>
        <w:pStyle w:val="NoSpacing"/>
        <w:rPr>
          <w:b/>
        </w:rPr>
      </w:pPr>
      <w:r w:rsidRPr="00983D7D">
        <w:rPr>
          <w:b/>
        </w:rPr>
        <w:t>:40 And I besought thy disciples to cast him out; and they could not.</w:t>
      </w:r>
    </w:p>
    <w:p w14:paraId="2B8C4E9A" w14:textId="77777777" w:rsidR="003F65F1" w:rsidRPr="00983D7D" w:rsidRDefault="003F65F1" w:rsidP="008E7DC4">
      <w:pPr>
        <w:pStyle w:val="NoSpacing"/>
        <w:rPr>
          <w:b/>
        </w:rPr>
      </w:pPr>
      <w:r w:rsidRPr="00983D7D">
        <w:rPr>
          <w:b/>
        </w:rPr>
        <w:t>:41 And Jesus answering said, O faithless and perverse generation, how long shall I be with you, and suffer you? Bring thy son hither.</w:t>
      </w:r>
    </w:p>
    <w:p w14:paraId="40B02464" w14:textId="77777777" w:rsidR="0095326B" w:rsidRDefault="003F65F1" w:rsidP="008E7DC4">
      <w:pPr>
        <w:pStyle w:val="NoSpacing"/>
      </w:pPr>
      <w:r w:rsidRPr="00983D7D">
        <w:rPr>
          <w:b/>
        </w:rPr>
        <w:t xml:space="preserve">:42 And as he was yet a coming, the devil threw him down, and tare him. And Jesus </w:t>
      </w:r>
      <w:r w:rsidR="00983D7D">
        <w:rPr>
          <w:b/>
        </w:rPr>
        <w:t>REBUKED THE UNCLEAN SPIRIT</w:t>
      </w:r>
      <w:r w:rsidRPr="00983D7D">
        <w:rPr>
          <w:b/>
        </w:rPr>
        <w:t xml:space="preserve">, and </w:t>
      </w:r>
      <w:r w:rsidR="00983D7D">
        <w:rPr>
          <w:b/>
        </w:rPr>
        <w:t>HEALED THE CHILD</w:t>
      </w:r>
      <w:r w:rsidRPr="00983D7D">
        <w:rPr>
          <w:b/>
        </w:rPr>
        <w:t>, and delivered him again to his father.</w:t>
      </w:r>
      <w:r w:rsidR="00385C9C">
        <w:br/>
        <w:t xml:space="preserve">(Christ had the power to HEAL </w:t>
      </w:r>
      <w:r w:rsidR="00983D7D">
        <w:t xml:space="preserve">a child by casting out spirits, that </w:t>
      </w:r>
      <w:r w:rsidR="00385C9C">
        <w:t xml:space="preserve">would be classified in this foolish world by its </w:t>
      </w:r>
      <w:r w:rsidR="00983D7D">
        <w:t xml:space="preserve">highly esteemed </w:t>
      </w:r>
      <w:r w:rsidR="00385C9C">
        <w:t>doc</w:t>
      </w:r>
      <w:r w:rsidR="00983D7D">
        <w:t xml:space="preserve">tors </w:t>
      </w:r>
      <w:r w:rsidR="00385C9C">
        <w:t xml:space="preserve">as “skizophrenic” </w:t>
      </w:r>
      <w:r w:rsidR="00983D7D">
        <w:t>“bi-polar</w:t>
      </w:r>
      <w:r w:rsidR="00385C9C">
        <w:t>” “clinically insane”</w:t>
      </w:r>
      <w:r w:rsidR="00106D64">
        <w:t xml:space="preserve"> </w:t>
      </w:r>
      <w:r w:rsidR="00983D7D">
        <w:t xml:space="preserve"> “A.D.D.” </w:t>
      </w:r>
      <w:r w:rsidR="00106D64">
        <w:t>etc.)</w:t>
      </w:r>
    </w:p>
    <w:p w14:paraId="4070DDE1" w14:textId="77777777" w:rsidR="00106D64" w:rsidRDefault="00106D64" w:rsidP="008E7DC4">
      <w:pPr>
        <w:pStyle w:val="NoSpacing"/>
      </w:pPr>
    </w:p>
    <w:p w14:paraId="44FCDA81" w14:textId="77777777" w:rsidR="00106D64" w:rsidRPr="00983D7D" w:rsidRDefault="00106D64" w:rsidP="008E7DC4">
      <w:pPr>
        <w:pStyle w:val="NoSpacing"/>
        <w:rPr>
          <w:b/>
        </w:rPr>
      </w:pPr>
      <w:r w:rsidRPr="00983D7D">
        <w:rPr>
          <w:b/>
        </w:rPr>
        <w:t>Acts 19:13 Then certain of the vagabond Jews, exorcists, took upon them to call over them which HAD EVIL SPIRITS the name of the Lord Jesus, saying, We adjure you by Jesus whom Paul preacheth.</w:t>
      </w:r>
    </w:p>
    <w:p w14:paraId="33575191" w14:textId="77777777" w:rsidR="00106D64" w:rsidRPr="00983D7D" w:rsidRDefault="00106D64" w:rsidP="008E7DC4">
      <w:pPr>
        <w:pStyle w:val="NoSpacing"/>
        <w:rPr>
          <w:b/>
        </w:rPr>
      </w:pPr>
      <w:r w:rsidRPr="00983D7D">
        <w:rPr>
          <w:b/>
        </w:rPr>
        <w:t>:14 And there were seven sons of one Sceva, a Jew, and chief of the priests, which did so.</w:t>
      </w:r>
    </w:p>
    <w:p w14:paraId="37E10530" w14:textId="77777777" w:rsidR="00106D64" w:rsidRPr="00983D7D" w:rsidRDefault="00106D64" w:rsidP="008E7DC4">
      <w:pPr>
        <w:pStyle w:val="NoSpacing"/>
        <w:rPr>
          <w:b/>
        </w:rPr>
      </w:pPr>
      <w:r w:rsidRPr="00983D7D">
        <w:rPr>
          <w:b/>
        </w:rPr>
        <w:t>:15 And the evil spirit answered and said, Jesus I know, and Paul I know; but who are ye?</w:t>
      </w:r>
    </w:p>
    <w:p w14:paraId="4E90D04A" w14:textId="77777777" w:rsidR="00106D64" w:rsidRDefault="00106D64" w:rsidP="008E7DC4">
      <w:pPr>
        <w:pStyle w:val="NoSpacing"/>
      </w:pPr>
      <w:r w:rsidRPr="00983D7D">
        <w:rPr>
          <w:b/>
        </w:rPr>
        <w:t>:16 And the man in whom the evil spirit was leaped on them, and overcame them, and prevailed against them, so that they fled out of that house naked and wounded.</w:t>
      </w:r>
      <w:r>
        <w:br/>
        <w:t>(Carnal man and their science, DO NOT acknowledge truth, nor evil spirits, NOR THE LORD Himself, so it is important to humbly learn the bible, and NOT the way carnal men or relig</w:t>
      </w:r>
      <w:r w:rsidR="00FE5F4E">
        <w:t>i</w:t>
      </w:r>
      <w:r>
        <w:t>ons taught us the bible!)</w:t>
      </w:r>
    </w:p>
    <w:p w14:paraId="24937629" w14:textId="77777777" w:rsidR="003F65F1" w:rsidRDefault="003F65F1" w:rsidP="008E7DC4">
      <w:pPr>
        <w:pStyle w:val="NoSpacing"/>
      </w:pPr>
    </w:p>
    <w:p w14:paraId="4828BD1D" w14:textId="77777777" w:rsidR="003F65F1" w:rsidRPr="002E6BCE" w:rsidRDefault="003F65F1" w:rsidP="008E7DC4">
      <w:pPr>
        <w:pStyle w:val="NoSpacing"/>
        <w:rPr>
          <w:b/>
        </w:rPr>
      </w:pPr>
      <w:r w:rsidRPr="002E6BCE">
        <w:rPr>
          <w:b/>
        </w:rPr>
        <w:t xml:space="preserve">Mark 3:10 For he had </w:t>
      </w:r>
      <w:r w:rsidR="00FE5F4E" w:rsidRPr="002E6BCE">
        <w:rPr>
          <w:b/>
        </w:rPr>
        <w:t>HEALED MANY</w:t>
      </w:r>
      <w:r w:rsidRPr="002E6BCE">
        <w:rPr>
          <w:b/>
        </w:rPr>
        <w:t>; insomuch that they pressed upon him for to touch him, as many as had plagues.</w:t>
      </w:r>
    </w:p>
    <w:p w14:paraId="5DEBE08B" w14:textId="77777777" w:rsidR="003F65F1" w:rsidRPr="002E6BCE" w:rsidRDefault="003F65F1" w:rsidP="008E7DC4">
      <w:pPr>
        <w:pStyle w:val="NoSpacing"/>
        <w:rPr>
          <w:b/>
        </w:rPr>
      </w:pPr>
      <w:r w:rsidRPr="002E6BCE">
        <w:rPr>
          <w:b/>
        </w:rPr>
        <w:t xml:space="preserve">:11 And </w:t>
      </w:r>
      <w:r w:rsidR="00FE5F4E" w:rsidRPr="002E6BCE">
        <w:rPr>
          <w:b/>
        </w:rPr>
        <w:t>UNCLEAN SPIRITS</w:t>
      </w:r>
      <w:r w:rsidRPr="002E6BCE">
        <w:rPr>
          <w:b/>
        </w:rPr>
        <w:t xml:space="preserve">, when they saw him, </w:t>
      </w:r>
      <w:r w:rsidR="002E6BCE">
        <w:rPr>
          <w:b/>
        </w:rPr>
        <w:t>FELL DOWN BEFORE HIM</w:t>
      </w:r>
      <w:r w:rsidRPr="002E6BCE">
        <w:rPr>
          <w:b/>
        </w:rPr>
        <w:t>, and cried, saying, Thou art the Son of God.</w:t>
      </w:r>
    </w:p>
    <w:p w14:paraId="3D121AA0" w14:textId="77777777" w:rsidR="0095326B" w:rsidRPr="002E6BCE" w:rsidRDefault="003F65F1" w:rsidP="008E7DC4">
      <w:pPr>
        <w:pStyle w:val="NoSpacing"/>
        <w:rPr>
          <w:b/>
        </w:rPr>
      </w:pPr>
      <w:r w:rsidRPr="002E6BCE">
        <w:rPr>
          <w:b/>
        </w:rPr>
        <w:t>:12 And he straitly charged them that they should not make him known.</w:t>
      </w:r>
    </w:p>
    <w:p w14:paraId="7A9435B4" w14:textId="77777777" w:rsidR="003F65F1" w:rsidRDefault="003F65F1" w:rsidP="008E7DC4">
      <w:pPr>
        <w:pStyle w:val="NoSpacing"/>
      </w:pPr>
    </w:p>
    <w:p w14:paraId="22DD2278" w14:textId="77777777" w:rsidR="002E2D68" w:rsidRPr="002E6BCE" w:rsidRDefault="002E2D68" w:rsidP="008E7DC4">
      <w:pPr>
        <w:pStyle w:val="NoSpacing"/>
        <w:rPr>
          <w:b/>
        </w:rPr>
      </w:pPr>
      <w:r w:rsidRPr="002E6BCE">
        <w:rPr>
          <w:b/>
        </w:rPr>
        <w:t>Matthew 8:15</w:t>
      </w:r>
      <w:r w:rsidR="003F65F1" w:rsidRPr="002E6BCE">
        <w:rPr>
          <w:b/>
        </w:rPr>
        <w:t xml:space="preserve"> And he touched her hand, and </w:t>
      </w:r>
      <w:r w:rsidR="00106D64" w:rsidRPr="002E6BCE">
        <w:rPr>
          <w:b/>
        </w:rPr>
        <w:t>THE FEVER LEFT HER</w:t>
      </w:r>
      <w:r w:rsidR="003F65F1" w:rsidRPr="002E6BCE">
        <w:rPr>
          <w:b/>
        </w:rPr>
        <w:t>: and she arose, and ministered unto them.</w:t>
      </w:r>
    </w:p>
    <w:p w14:paraId="1880149C" w14:textId="77777777" w:rsidR="003F65F1" w:rsidRDefault="003F65F1" w:rsidP="008E7DC4">
      <w:pPr>
        <w:pStyle w:val="NoSpacing"/>
      </w:pPr>
    </w:p>
    <w:p w14:paraId="04A3754C" w14:textId="77777777" w:rsidR="003F65F1" w:rsidRPr="002E6BCE" w:rsidRDefault="003F65F1" w:rsidP="008E7DC4">
      <w:pPr>
        <w:pStyle w:val="NoSpacing"/>
        <w:rPr>
          <w:b/>
        </w:rPr>
      </w:pPr>
      <w:r w:rsidRPr="002E6BCE">
        <w:rPr>
          <w:b/>
        </w:rPr>
        <w:t xml:space="preserve">Luke 13:11 And, behold, there was </w:t>
      </w:r>
      <w:r w:rsidR="00106D64" w:rsidRPr="002E6BCE">
        <w:rPr>
          <w:b/>
        </w:rPr>
        <w:t>A WOMAN WHICH HAD A SPIRIT OF INFIRMITY</w:t>
      </w:r>
      <w:r w:rsidRPr="002E6BCE">
        <w:rPr>
          <w:b/>
        </w:rPr>
        <w:t xml:space="preserve"> eighteen years, and was bowed together, and could in no wise lift up herself.</w:t>
      </w:r>
    </w:p>
    <w:p w14:paraId="0DD7A92C" w14:textId="77777777" w:rsidR="003F65F1" w:rsidRPr="002E6BCE" w:rsidRDefault="003F65F1" w:rsidP="008E7DC4">
      <w:pPr>
        <w:pStyle w:val="NoSpacing"/>
        <w:rPr>
          <w:b/>
        </w:rPr>
      </w:pPr>
      <w:r w:rsidRPr="002E6BCE">
        <w:rPr>
          <w:b/>
        </w:rPr>
        <w:lastRenderedPageBreak/>
        <w:t xml:space="preserve">:12 And when Jesus saw her, he called her to him, and said unto her, Woman, </w:t>
      </w:r>
      <w:r w:rsidR="002E6BCE">
        <w:rPr>
          <w:b/>
        </w:rPr>
        <w:t>THOU ART LOOSED FROM THINE INFIRMITY</w:t>
      </w:r>
      <w:r w:rsidRPr="002E6BCE">
        <w:rPr>
          <w:b/>
        </w:rPr>
        <w:t>.</w:t>
      </w:r>
    </w:p>
    <w:p w14:paraId="2581B82E" w14:textId="77777777" w:rsidR="003F65F1" w:rsidRPr="002E6BCE" w:rsidRDefault="003F65F1" w:rsidP="008E7DC4">
      <w:pPr>
        <w:pStyle w:val="NoSpacing"/>
        <w:rPr>
          <w:b/>
        </w:rPr>
      </w:pPr>
      <w:r w:rsidRPr="002E6BCE">
        <w:rPr>
          <w:b/>
        </w:rPr>
        <w:t xml:space="preserve">:13 And he laid his hands on her: and </w:t>
      </w:r>
      <w:r w:rsidR="002E6BCE" w:rsidRPr="002E6BCE">
        <w:rPr>
          <w:b/>
        </w:rPr>
        <w:t>IMMEDIATEY SHE WAS MADE STRAIGHT</w:t>
      </w:r>
      <w:r w:rsidRPr="002E6BCE">
        <w:rPr>
          <w:b/>
        </w:rPr>
        <w:t>, and glorified God.</w:t>
      </w:r>
    </w:p>
    <w:p w14:paraId="7C838337" w14:textId="77777777" w:rsidR="003F65F1" w:rsidRDefault="002E6BCE" w:rsidP="008E7DC4">
      <w:pPr>
        <w:pStyle w:val="NoSpacing"/>
      </w:pPr>
      <w:r>
        <w:t>(S</w:t>
      </w:r>
      <w:r w:rsidR="003F65F1">
        <w:t xml:space="preserve">pirits </w:t>
      </w:r>
      <w:r>
        <w:t xml:space="preserve">can </w:t>
      </w:r>
      <w:r w:rsidR="003F65F1">
        <w:t>control our bones as well, Job 2:5, and the Master mercifully loosed the sister from her “spirit of infirmity”</w:t>
      </w:r>
      <w:r>
        <w:t xml:space="preserve"> having POWER over all spirits.</w:t>
      </w:r>
      <w:r w:rsidR="003F65F1">
        <w:t>)</w:t>
      </w:r>
    </w:p>
    <w:p w14:paraId="5C4DD242" w14:textId="77777777" w:rsidR="003F65F1" w:rsidRPr="00206245" w:rsidRDefault="003F65F1" w:rsidP="008E7DC4">
      <w:pPr>
        <w:pStyle w:val="NoSpacing"/>
        <w:rPr>
          <w:b/>
        </w:rPr>
      </w:pPr>
      <w:r w:rsidRPr="00206245">
        <w:rPr>
          <w:b/>
        </w:rPr>
        <w:t>:14 And the ruler of the synagogue answered with indignation, because that Jesus had healed on the sabbath day, and said unto the people, There are six days in which men ought to work: in them therefore come and be healed, and not on the sabbath day.</w:t>
      </w:r>
    </w:p>
    <w:p w14:paraId="308822CB" w14:textId="77777777" w:rsidR="003F65F1" w:rsidRPr="00206245" w:rsidRDefault="003F65F1" w:rsidP="008E7DC4">
      <w:pPr>
        <w:pStyle w:val="NoSpacing"/>
        <w:rPr>
          <w:b/>
        </w:rPr>
      </w:pPr>
      <w:r w:rsidRPr="00206245">
        <w:rPr>
          <w:b/>
        </w:rPr>
        <w:t>:15 The Lord then answered him, and said, Thou hypocrite, doth not each one of you on the sabbath loose his ox or his ass from the stall, and lead him away to watering?</w:t>
      </w:r>
    </w:p>
    <w:p w14:paraId="71AB800A" w14:textId="77777777" w:rsidR="003F65F1" w:rsidRPr="00206245" w:rsidRDefault="003F65F1" w:rsidP="008E7DC4">
      <w:pPr>
        <w:pStyle w:val="NoSpacing"/>
        <w:rPr>
          <w:b/>
        </w:rPr>
      </w:pPr>
      <w:r w:rsidRPr="00206245">
        <w:rPr>
          <w:b/>
        </w:rPr>
        <w:t>:16 And ought not this woman, being a daughter of Abraham, whom Satan hath bound, lo, these eighteen years, be loosed from this bond on the sabbath day?</w:t>
      </w:r>
    </w:p>
    <w:p w14:paraId="5B5BE59C" w14:textId="77777777" w:rsidR="00216F22" w:rsidRPr="00206245" w:rsidRDefault="003F65F1" w:rsidP="008E7DC4">
      <w:pPr>
        <w:pStyle w:val="NoSpacing"/>
      </w:pPr>
      <w:r w:rsidRPr="00206245">
        <w:rPr>
          <w:b/>
        </w:rPr>
        <w:t>:17 And when he had said these things, all his adversaries were ashamed: and all the people rejoiced for all the glorious things that were done by him.</w:t>
      </w:r>
      <w:r w:rsidR="00206245">
        <w:rPr>
          <w:b/>
        </w:rPr>
        <w:br/>
      </w:r>
      <w:r w:rsidR="00206245" w:rsidRPr="00206245">
        <w:t>(shows how ignorant most bible teachers are when faced with true servants.</w:t>
      </w:r>
      <w:r w:rsidR="00206245">
        <w:t xml:space="preserve">  LORD healed the humble and those with faith)</w:t>
      </w:r>
    </w:p>
    <w:p w14:paraId="6F8473C0" w14:textId="77777777" w:rsidR="003F65F1" w:rsidRDefault="003F65F1" w:rsidP="008E7DC4">
      <w:pPr>
        <w:pStyle w:val="NoSpacing"/>
      </w:pPr>
    </w:p>
    <w:p w14:paraId="47598409" w14:textId="77777777" w:rsidR="003F65F1" w:rsidRPr="00D27386" w:rsidRDefault="003F65F1" w:rsidP="008E7DC4">
      <w:pPr>
        <w:pStyle w:val="NoSpacing"/>
        <w:rPr>
          <w:b/>
        </w:rPr>
      </w:pPr>
      <w:r w:rsidRPr="00D27386">
        <w:rPr>
          <w:b/>
        </w:rPr>
        <w:t xml:space="preserve">Luke 4:33 And in the synagogue there was a man, </w:t>
      </w:r>
      <w:r w:rsidR="00106D64" w:rsidRPr="00D27386">
        <w:rPr>
          <w:b/>
        </w:rPr>
        <w:t>WHICH HAD A SPIRIT OF AN UNCLEAN DEVIL</w:t>
      </w:r>
      <w:r w:rsidRPr="00D27386">
        <w:rPr>
          <w:b/>
        </w:rPr>
        <w:t>, and cried out with a loud voice,</w:t>
      </w:r>
    </w:p>
    <w:p w14:paraId="502B2DB4" w14:textId="77777777" w:rsidR="003F65F1" w:rsidRPr="00D27386" w:rsidRDefault="003F65F1" w:rsidP="008E7DC4">
      <w:pPr>
        <w:pStyle w:val="NoSpacing"/>
        <w:rPr>
          <w:b/>
        </w:rPr>
      </w:pPr>
      <w:r w:rsidRPr="00D27386">
        <w:rPr>
          <w:b/>
        </w:rPr>
        <w:t>:34 Saying, Let us alone; what have we to do with thee, thou Jesus of Nazareth? art thou come to destroy us? I know thee who thou art; the Holy One of God.</w:t>
      </w:r>
    </w:p>
    <w:p w14:paraId="23852377" w14:textId="77777777" w:rsidR="003F65F1" w:rsidRPr="00D27386" w:rsidRDefault="003F65F1" w:rsidP="008E7DC4">
      <w:pPr>
        <w:pStyle w:val="NoSpacing"/>
        <w:rPr>
          <w:b/>
        </w:rPr>
      </w:pPr>
      <w:r w:rsidRPr="00D27386">
        <w:rPr>
          <w:b/>
        </w:rPr>
        <w:t>:35 And Jesus rebuked him, saying, Hold thy peace, and come out of him. And when the devil had thrown him in the midst, he came out of him, and hurt him not.</w:t>
      </w:r>
    </w:p>
    <w:p w14:paraId="45AE543D" w14:textId="77777777" w:rsidR="0048250B" w:rsidRPr="00D27386" w:rsidRDefault="003F65F1" w:rsidP="008E7DC4">
      <w:pPr>
        <w:pStyle w:val="NoSpacing"/>
        <w:rPr>
          <w:b/>
        </w:rPr>
      </w:pPr>
      <w:r w:rsidRPr="00D27386">
        <w:rPr>
          <w:b/>
        </w:rPr>
        <w:t xml:space="preserve">:36 And they were all amazed, and spake among themselves, saying, What a word is this! for with authority and power he </w:t>
      </w:r>
      <w:r w:rsidR="00D27386">
        <w:rPr>
          <w:b/>
        </w:rPr>
        <w:t>COMMANDETH THE UNCLEAN SPIRITS</w:t>
      </w:r>
      <w:r w:rsidRPr="00D27386">
        <w:rPr>
          <w:b/>
        </w:rPr>
        <w:t>, and they come out.</w:t>
      </w:r>
    </w:p>
    <w:p w14:paraId="4BE270FD" w14:textId="77777777" w:rsidR="00257A4E" w:rsidRDefault="00257A4E" w:rsidP="008E7DC4">
      <w:pPr>
        <w:pStyle w:val="NoSpacing"/>
      </w:pPr>
    </w:p>
    <w:p w14:paraId="49158907" w14:textId="1F73755E" w:rsidR="00D03AC0" w:rsidRDefault="00FE5F4E" w:rsidP="008E7DC4">
      <w:pPr>
        <w:pStyle w:val="NoSpacing"/>
      </w:pPr>
      <w:r>
        <w:t xml:space="preserve">Illnesses and diseases, even mental illness or being crippled is the result of spirits from the LORD, whether still present or which afflicted us.  NOT to mean the Father is evil, but that He is omnipotent: </w:t>
      </w:r>
      <w:r w:rsidRPr="004927DE">
        <w:rPr>
          <w:b/>
        </w:rPr>
        <w:t>Deuteronomy 32:39, Amos 3:6, Isaiah 45:7</w:t>
      </w:r>
      <w:r>
        <w:t xml:space="preserve">, etc.   </w:t>
      </w:r>
      <w:r w:rsidR="00257A4E">
        <w:t>Most powerful thing</w:t>
      </w:r>
      <w:r w:rsidR="00B1519C">
        <w:t xml:space="preserve"> </w:t>
      </w:r>
      <w:r>
        <w:t xml:space="preserve">the sick can do, or that </w:t>
      </w:r>
      <w:r w:rsidR="00B1519C">
        <w:t xml:space="preserve">we can do for </w:t>
      </w:r>
      <w:r>
        <w:t>those that have infirmities, or</w:t>
      </w:r>
      <w:r w:rsidR="003F65F1">
        <w:t xml:space="preserve"> </w:t>
      </w:r>
      <w:r w:rsidR="00B1519C">
        <w:t>grav</w:t>
      </w:r>
      <w:r>
        <w:t>e and dire illnesses</w:t>
      </w:r>
      <w:r w:rsidR="00B1519C">
        <w:t xml:space="preserve">, is </w:t>
      </w:r>
      <w:r>
        <w:t xml:space="preserve">keep the commandments, </w:t>
      </w:r>
      <w:r w:rsidR="00B1519C">
        <w:t>pray and fast for their healing</w:t>
      </w:r>
      <w:r>
        <w:t xml:space="preserve">: </w:t>
      </w:r>
      <w:r w:rsidRPr="004927DE">
        <w:rPr>
          <w:b/>
        </w:rPr>
        <w:t xml:space="preserve">IJohn 3:22, </w:t>
      </w:r>
      <w:r w:rsidR="008E7DC4" w:rsidRPr="004927DE">
        <w:rPr>
          <w:b/>
        </w:rPr>
        <w:t>James 5:15-18</w:t>
      </w:r>
      <w:r w:rsidR="00257A4E">
        <w:t xml:space="preserve">.  </w:t>
      </w:r>
      <w:r w:rsidR="00106D64">
        <w:t>HAVE FAITH in the Father through our Messiah Jesus</w:t>
      </w:r>
      <w:r w:rsidR="00387B02">
        <w:t xml:space="preserve"> Christ</w:t>
      </w:r>
      <w:bookmarkStart w:id="0" w:name="_GoBack"/>
      <w:bookmarkEnd w:id="0"/>
      <w:r>
        <w:t xml:space="preserve">: </w:t>
      </w:r>
      <w:r w:rsidRPr="004927DE">
        <w:rPr>
          <w:b/>
        </w:rPr>
        <w:t>Mark 5:36, John 14:13-15</w:t>
      </w:r>
      <w:r w:rsidR="00106D64">
        <w:t xml:space="preserve">.  </w:t>
      </w:r>
      <w:r w:rsidR="00257A4E">
        <w:t xml:space="preserve">Ask the LORD who heals and wounds and our Master His Son for mercy and </w:t>
      </w:r>
      <w:r w:rsidR="00106D64">
        <w:t xml:space="preserve">to have </w:t>
      </w:r>
      <w:r w:rsidR="00257A4E">
        <w:t>compassion upon those in need.</w:t>
      </w:r>
      <w:r w:rsidR="00B1519C">
        <w:t xml:space="preserve">  They have power over all spirits and any sic</w:t>
      </w:r>
      <w:r w:rsidR="00C0161F">
        <w:t>knesses.</w:t>
      </w:r>
    </w:p>
    <w:p w14:paraId="5A36B9B1" w14:textId="77777777" w:rsidR="00C0161F" w:rsidRDefault="00C0161F" w:rsidP="008E7DC4">
      <w:pPr>
        <w:pStyle w:val="NoSpacing"/>
      </w:pPr>
    </w:p>
    <w:p w14:paraId="007EA794" w14:textId="1F59D1D5" w:rsidR="00FF0EC6" w:rsidRDefault="008E7DC4" w:rsidP="008E7DC4">
      <w:pPr>
        <w:pStyle w:val="NoSpacing"/>
      </w:pPr>
      <w:r>
        <w:t>All praises to our Almighty Heavenly Father, and our Savior and Redeemer from sin, Jesus</w:t>
      </w:r>
      <w:r w:rsidR="00387B02">
        <w:t xml:space="preserve"> Christ</w:t>
      </w:r>
      <w:r>
        <w:t>.</w:t>
      </w:r>
      <w:r w:rsidR="00387B02">
        <w:t xml:space="preserve"> </w:t>
      </w:r>
    </w:p>
    <w:p w14:paraId="15EF77F0" w14:textId="77777777" w:rsidR="008E7DC4" w:rsidRDefault="008E7DC4" w:rsidP="008E7DC4">
      <w:pPr>
        <w:pStyle w:val="NoSpacing"/>
      </w:pPr>
    </w:p>
    <w:p w14:paraId="1ED8FB3F" w14:textId="77777777" w:rsidR="00083A29" w:rsidRDefault="00083A29" w:rsidP="008E7DC4">
      <w:pPr>
        <w:pStyle w:val="NoSpacing"/>
      </w:pPr>
      <w:r>
        <w:t>1611 king james version bible</w:t>
      </w:r>
    </w:p>
    <w:sectPr w:rsidR="00083A2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A3s7A0NjE2NTA3trBU0lEKTi0uzszPAykwqgUAfFCu6ywAAAA="/>
  </w:docVars>
  <w:rsids>
    <w:rsidRoot w:val="00F11780"/>
    <w:rsid w:val="00083A29"/>
    <w:rsid w:val="000A195C"/>
    <w:rsid w:val="00106D64"/>
    <w:rsid w:val="001458A0"/>
    <w:rsid w:val="00206245"/>
    <w:rsid w:val="00216F22"/>
    <w:rsid w:val="00257A4E"/>
    <w:rsid w:val="002E2D68"/>
    <w:rsid w:val="002E6BCE"/>
    <w:rsid w:val="00385C9C"/>
    <w:rsid w:val="00387B02"/>
    <w:rsid w:val="003F65F1"/>
    <w:rsid w:val="00421003"/>
    <w:rsid w:val="0048250B"/>
    <w:rsid w:val="004927DE"/>
    <w:rsid w:val="004F74B6"/>
    <w:rsid w:val="00554FAD"/>
    <w:rsid w:val="005E69A3"/>
    <w:rsid w:val="005F13D0"/>
    <w:rsid w:val="005F2FB9"/>
    <w:rsid w:val="00667FBB"/>
    <w:rsid w:val="008A0790"/>
    <w:rsid w:val="008A26AF"/>
    <w:rsid w:val="008E7DC4"/>
    <w:rsid w:val="00930ACA"/>
    <w:rsid w:val="00945DE8"/>
    <w:rsid w:val="0095326B"/>
    <w:rsid w:val="0097685E"/>
    <w:rsid w:val="00983D7D"/>
    <w:rsid w:val="009E1639"/>
    <w:rsid w:val="009E561D"/>
    <w:rsid w:val="00A51EA7"/>
    <w:rsid w:val="00B02233"/>
    <w:rsid w:val="00B1519C"/>
    <w:rsid w:val="00B57ECB"/>
    <w:rsid w:val="00C0161F"/>
    <w:rsid w:val="00C47FD0"/>
    <w:rsid w:val="00D03AC0"/>
    <w:rsid w:val="00D27386"/>
    <w:rsid w:val="00F11780"/>
    <w:rsid w:val="00FE5F4E"/>
    <w:rsid w:val="00FF0E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75BE02"/>
  <w15:docId w15:val="{FC15C922-5876-4C57-A1EF-2451EE8EB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5E69A3"/>
    <w:pPr>
      <w:spacing w:after="0" w:line="240" w:lineRule="auto"/>
    </w:pPr>
  </w:style>
  <w:style w:type="paragraph" w:styleId="NormalWeb">
    <w:name w:val="Normal (Web)"/>
    <w:basedOn w:val="Normal"/>
    <w:uiPriority w:val="99"/>
    <w:semiHidden/>
    <w:unhideWhenUsed/>
    <w:rsid w:val="008A0790"/>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8A0790"/>
    <w:rPr>
      <w:color w:val="0000FF"/>
      <w:u w:val="single"/>
    </w:rPr>
  </w:style>
  <w:style w:type="paragraph" w:styleId="BalloonText">
    <w:name w:val="Balloon Text"/>
    <w:basedOn w:val="Normal"/>
    <w:link w:val="BalloonTextChar"/>
    <w:uiPriority w:val="99"/>
    <w:semiHidden/>
    <w:unhideWhenUsed/>
    <w:rsid w:val="008A079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A0790"/>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727246">
      <w:bodyDiv w:val="1"/>
      <w:marLeft w:val="0"/>
      <w:marRight w:val="0"/>
      <w:marTop w:val="0"/>
      <w:marBottom w:val="0"/>
      <w:divBdr>
        <w:top w:val="none" w:sz="0" w:space="0" w:color="auto"/>
        <w:left w:val="none" w:sz="0" w:space="0" w:color="auto"/>
        <w:bottom w:val="none" w:sz="0" w:space="0" w:color="auto"/>
        <w:right w:val="none" w:sz="0" w:space="0" w:color="auto"/>
      </w:divBdr>
    </w:div>
    <w:div w:id="155846399">
      <w:bodyDiv w:val="1"/>
      <w:marLeft w:val="0"/>
      <w:marRight w:val="0"/>
      <w:marTop w:val="0"/>
      <w:marBottom w:val="0"/>
      <w:divBdr>
        <w:top w:val="none" w:sz="0" w:space="0" w:color="auto"/>
        <w:left w:val="none" w:sz="0" w:space="0" w:color="auto"/>
        <w:bottom w:val="none" w:sz="0" w:space="0" w:color="auto"/>
        <w:right w:val="none" w:sz="0" w:space="0" w:color="auto"/>
      </w:divBdr>
    </w:div>
    <w:div w:id="444006944">
      <w:bodyDiv w:val="1"/>
      <w:marLeft w:val="0"/>
      <w:marRight w:val="0"/>
      <w:marTop w:val="0"/>
      <w:marBottom w:val="0"/>
      <w:divBdr>
        <w:top w:val="none" w:sz="0" w:space="0" w:color="auto"/>
        <w:left w:val="none" w:sz="0" w:space="0" w:color="auto"/>
        <w:bottom w:val="none" w:sz="0" w:space="0" w:color="auto"/>
        <w:right w:val="none" w:sz="0" w:space="0" w:color="auto"/>
      </w:divBdr>
    </w:div>
    <w:div w:id="554388414">
      <w:bodyDiv w:val="1"/>
      <w:marLeft w:val="0"/>
      <w:marRight w:val="0"/>
      <w:marTop w:val="0"/>
      <w:marBottom w:val="0"/>
      <w:divBdr>
        <w:top w:val="none" w:sz="0" w:space="0" w:color="auto"/>
        <w:left w:val="none" w:sz="0" w:space="0" w:color="auto"/>
        <w:bottom w:val="none" w:sz="0" w:space="0" w:color="auto"/>
        <w:right w:val="none" w:sz="0" w:space="0" w:color="auto"/>
      </w:divBdr>
    </w:div>
    <w:div w:id="560406563">
      <w:bodyDiv w:val="1"/>
      <w:marLeft w:val="0"/>
      <w:marRight w:val="0"/>
      <w:marTop w:val="0"/>
      <w:marBottom w:val="0"/>
      <w:divBdr>
        <w:top w:val="none" w:sz="0" w:space="0" w:color="auto"/>
        <w:left w:val="none" w:sz="0" w:space="0" w:color="auto"/>
        <w:bottom w:val="none" w:sz="0" w:space="0" w:color="auto"/>
        <w:right w:val="none" w:sz="0" w:space="0" w:color="auto"/>
      </w:divBdr>
    </w:div>
    <w:div w:id="791676071">
      <w:bodyDiv w:val="1"/>
      <w:marLeft w:val="0"/>
      <w:marRight w:val="0"/>
      <w:marTop w:val="0"/>
      <w:marBottom w:val="0"/>
      <w:divBdr>
        <w:top w:val="none" w:sz="0" w:space="0" w:color="auto"/>
        <w:left w:val="none" w:sz="0" w:space="0" w:color="auto"/>
        <w:bottom w:val="none" w:sz="0" w:space="0" w:color="auto"/>
        <w:right w:val="none" w:sz="0" w:space="0" w:color="auto"/>
      </w:divBdr>
    </w:div>
    <w:div w:id="922838018">
      <w:bodyDiv w:val="1"/>
      <w:marLeft w:val="0"/>
      <w:marRight w:val="0"/>
      <w:marTop w:val="0"/>
      <w:marBottom w:val="0"/>
      <w:divBdr>
        <w:top w:val="none" w:sz="0" w:space="0" w:color="auto"/>
        <w:left w:val="none" w:sz="0" w:space="0" w:color="auto"/>
        <w:bottom w:val="none" w:sz="0" w:space="0" w:color="auto"/>
        <w:right w:val="none" w:sz="0" w:space="0" w:color="auto"/>
      </w:divBdr>
    </w:div>
    <w:div w:id="1491016108">
      <w:bodyDiv w:val="1"/>
      <w:marLeft w:val="0"/>
      <w:marRight w:val="0"/>
      <w:marTop w:val="0"/>
      <w:marBottom w:val="0"/>
      <w:divBdr>
        <w:top w:val="none" w:sz="0" w:space="0" w:color="auto"/>
        <w:left w:val="none" w:sz="0" w:space="0" w:color="auto"/>
        <w:bottom w:val="none" w:sz="0" w:space="0" w:color="auto"/>
        <w:right w:val="none" w:sz="0" w:space="0" w:color="auto"/>
      </w:divBdr>
    </w:div>
    <w:div w:id="1776712316">
      <w:bodyDiv w:val="1"/>
      <w:marLeft w:val="0"/>
      <w:marRight w:val="0"/>
      <w:marTop w:val="0"/>
      <w:marBottom w:val="0"/>
      <w:divBdr>
        <w:top w:val="none" w:sz="0" w:space="0" w:color="auto"/>
        <w:left w:val="none" w:sz="0" w:space="0" w:color="auto"/>
        <w:bottom w:val="none" w:sz="0" w:space="0" w:color="auto"/>
        <w:right w:val="none" w:sz="0" w:space="0" w:color="auto"/>
      </w:divBdr>
    </w:div>
    <w:div w:id="1786315722">
      <w:bodyDiv w:val="1"/>
      <w:marLeft w:val="0"/>
      <w:marRight w:val="0"/>
      <w:marTop w:val="0"/>
      <w:marBottom w:val="0"/>
      <w:divBdr>
        <w:top w:val="none" w:sz="0" w:space="0" w:color="auto"/>
        <w:left w:val="none" w:sz="0" w:space="0" w:color="auto"/>
        <w:bottom w:val="none" w:sz="0" w:space="0" w:color="auto"/>
        <w:right w:val="none" w:sz="0" w:space="0" w:color="auto"/>
      </w:divBdr>
    </w:div>
    <w:div w:id="1937904424">
      <w:bodyDiv w:val="1"/>
      <w:marLeft w:val="0"/>
      <w:marRight w:val="0"/>
      <w:marTop w:val="0"/>
      <w:marBottom w:val="0"/>
      <w:divBdr>
        <w:top w:val="none" w:sz="0" w:space="0" w:color="auto"/>
        <w:left w:val="none" w:sz="0" w:space="0" w:color="auto"/>
        <w:bottom w:val="none" w:sz="0" w:space="0" w:color="auto"/>
        <w:right w:val="none" w:sz="0" w:space="0" w:color="auto"/>
      </w:divBdr>
    </w:div>
    <w:div w:id="20222767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3</Pages>
  <Words>1252</Words>
  <Characters>7139</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bi</dc:creator>
  <cp:keywords/>
  <dc:description/>
  <cp:lastModifiedBy>Antwan Foster</cp:lastModifiedBy>
  <cp:revision>3</cp:revision>
  <dcterms:created xsi:type="dcterms:W3CDTF">2018-08-15T01:11:00Z</dcterms:created>
  <dcterms:modified xsi:type="dcterms:W3CDTF">2018-08-24T02:31:00Z</dcterms:modified>
</cp:coreProperties>
</file>